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0B2BCE" w14:textId="77777777" w:rsidR="005036CD" w:rsidRPr="00DD5D7C" w:rsidRDefault="00AF1E46" w:rsidP="00D80392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EMPLATE OF</w:t>
      </w:r>
    </w:p>
    <w:p w14:paraId="329C5F78" w14:textId="77777777" w:rsidR="005C238E" w:rsidRDefault="00AF1E46" w:rsidP="00D80392">
      <w:pPr>
        <w:jc w:val="center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</w:rPr>
        <w:t xml:space="preserve"> </w:t>
      </w:r>
      <w:r w:rsidRPr="00DD5D7C">
        <w:rPr>
          <w:rFonts w:ascii="Times New Roman" w:hAnsi="Times New Roman" w:cs="Times New Roman"/>
          <w:b/>
        </w:rPr>
        <w:t>ICAO APAC</w:t>
      </w:r>
      <w:r w:rsidRPr="005036CD">
        <w:rPr>
          <w:rFonts w:ascii="Times New Roman" w:hAnsi="Times New Roman" w:cs="Times New Roman"/>
          <w:b/>
        </w:rPr>
        <w:t xml:space="preserve"> </w:t>
      </w:r>
      <w:r w:rsidR="00B16E35" w:rsidRPr="005036CD">
        <w:rPr>
          <w:rFonts w:ascii="Times New Roman" w:hAnsi="Times New Roman" w:cs="Times New Roman"/>
          <w:b/>
        </w:rPr>
        <w:t xml:space="preserve">POINT OF CONTACT ON </w:t>
      </w:r>
      <w:r>
        <w:rPr>
          <w:rFonts w:ascii="Times New Roman" w:hAnsi="Times New Roman" w:cs="Times New Roman"/>
          <w:b/>
        </w:rPr>
        <w:t>MODE S AND DAPS MATTERS</w:t>
      </w:r>
    </w:p>
    <w:tbl>
      <w:tblPr>
        <w:tblStyle w:val="TableGrid"/>
        <w:tblW w:w="14277" w:type="dxa"/>
        <w:jc w:val="center"/>
        <w:tblLook w:val="00A0" w:firstRow="1" w:lastRow="0" w:firstColumn="1" w:lastColumn="0" w:noHBand="0" w:noVBand="0"/>
      </w:tblPr>
      <w:tblGrid>
        <w:gridCol w:w="805"/>
        <w:gridCol w:w="990"/>
        <w:gridCol w:w="3150"/>
        <w:gridCol w:w="5297"/>
        <w:gridCol w:w="4035"/>
      </w:tblGrid>
      <w:tr w:rsidR="00D80392" w:rsidRPr="006861F2" w14:paraId="0DA33835" w14:textId="77777777" w:rsidTr="00BF5EFD">
        <w:trPr>
          <w:cantSplit/>
          <w:trHeight w:val="288"/>
          <w:tblHeader/>
          <w:jc w:val="center"/>
        </w:trPr>
        <w:tc>
          <w:tcPr>
            <w:tcW w:w="805" w:type="dxa"/>
            <w:shd w:val="clear" w:color="auto" w:fill="D9D9D9" w:themeFill="background1" w:themeFillShade="D9"/>
          </w:tcPr>
          <w:p w14:paraId="34074C12" w14:textId="77777777" w:rsidR="00D80392" w:rsidRPr="006861F2" w:rsidRDefault="00D80392" w:rsidP="003C3161">
            <w:pPr>
              <w:tabs>
                <w:tab w:val="left" w:pos="300"/>
              </w:tabs>
              <w:ind w:left="144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990" w:type="dxa"/>
            <w:tcBorders>
              <w:right w:val="nil"/>
            </w:tcBorders>
            <w:shd w:val="clear" w:color="auto" w:fill="D9D9D9" w:themeFill="background1" w:themeFillShade="D9"/>
          </w:tcPr>
          <w:p w14:paraId="16FE2156" w14:textId="77777777" w:rsidR="00D80392" w:rsidRPr="006861F2" w:rsidRDefault="00D80392" w:rsidP="003C3161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150" w:type="dxa"/>
            <w:tcBorders>
              <w:left w:val="nil"/>
            </w:tcBorders>
            <w:shd w:val="clear" w:color="auto" w:fill="D9D9D9" w:themeFill="background1" w:themeFillShade="D9"/>
          </w:tcPr>
          <w:p w14:paraId="2E51AF11" w14:textId="77777777" w:rsidR="00D80392" w:rsidRPr="006861F2" w:rsidRDefault="00D80392" w:rsidP="003C316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861F2">
              <w:rPr>
                <w:rFonts w:ascii="Times New Roman" w:hAnsi="Times New Roman" w:cs="Times New Roman"/>
                <w:b/>
              </w:rPr>
              <w:t>STATE/NAME</w:t>
            </w:r>
          </w:p>
        </w:tc>
        <w:tc>
          <w:tcPr>
            <w:tcW w:w="5297" w:type="dxa"/>
            <w:shd w:val="clear" w:color="auto" w:fill="D9D9D9" w:themeFill="background1" w:themeFillShade="D9"/>
          </w:tcPr>
          <w:p w14:paraId="0EB5FC51" w14:textId="77777777" w:rsidR="00D80392" w:rsidRPr="006861F2" w:rsidRDefault="00D80392" w:rsidP="003C316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861F2">
              <w:rPr>
                <w:rFonts w:ascii="Times New Roman" w:hAnsi="Times New Roman" w:cs="Times New Roman"/>
                <w:b/>
              </w:rPr>
              <w:t>TITLE</w:t>
            </w:r>
            <w:r>
              <w:rPr>
                <w:rFonts w:ascii="Times New Roman" w:hAnsi="Times New Roman" w:cs="Times New Roman"/>
                <w:b/>
              </w:rPr>
              <w:t>/</w:t>
            </w:r>
            <w:r w:rsidRPr="006861F2">
              <w:rPr>
                <w:rFonts w:ascii="Times New Roman" w:hAnsi="Times New Roman" w:cs="Times New Roman"/>
                <w:b/>
              </w:rPr>
              <w:t>ORGANIZATION</w:t>
            </w:r>
          </w:p>
        </w:tc>
        <w:tc>
          <w:tcPr>
            <w:tcW w:w="4035" w:type="dxa"/>
            <w:shd w:val="clear" w:color="auto" w:fill="D9D9D9" w:themeFill="background1" w:themeFillShade="D9"/>
          </w:tcPr>
          <w:p w14:paraId="769D5A6E" w14:textId="77777777" w:rsidR="00D80392" w:rsidRPr="006861F2" w:rsidRDefault="00D80392" w:rsidP="003C316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861F2">
              <w:rPr>
                <w:rFonts w:ascii="Times New Roman" w:hAnsi="Times New Roman" w:cs="Times New Roman"/>
                <w:b/>
              </w:rPr>
              <w:t>TEL/FAX/E-MAIL</w:t>
            </w:r>
          </w:p>
        </w:tc>
      </w:tr>
      <w:tr w:rsidR="00B53081" w:rsidRPr="006861F2" w14:paraId="4181691F" w14:textId="77777777" w:rsidTr="00BF5EFD">
        <w:trPr>
          <w:cantSplit/>
          <w:trHeight w:val="288"/>
          <w:jc w:val="center"/>
        </w:trPr>
        <w:tc>
          <w:tcPr>
            <w:tcW w:w="805" w:type="dxa"/>
            <w:shd w:val="pct10" w:color="auto" w:fill="auto"/>
          </w:tcPr>
          <w:p w14:paraId="49B001AD" w14:textId="77777777" w:rsidR="00B53081" w:rsidRPr="006861F2" w:rsidRDefault="00B53081" w:rsidP="003C3161">
            <w:pPr>
              <w:pStyle w:val="ListParagraph"/>
              <w:numPr>
                <w:ilvl w:val="0"/>
                <w:numId w:val="1"/>
              </w:numPr>
              <w:tabs>
                <w:tab w:val="left" w:pos="300"/>
              </w:tabs>
              <w:spacing w:after="0" w:line="240" w:lineRule="auto"/>
              <w:ind w:left="144" w:firstLine="0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990" w:type="dxa"/>
            <w:tcBorders>
              <w:bottom w:val="single" w:sz="4" w:space="0" w:color="auto"/>
              <w:right w:val="nil"/>
            </w:tcBorders>
            <w:shd w:val="pct10" w:color="auto" w:fill="auto"/>
          </w:tcPr>
          <w:p w14:paraId="003D1B13" w14:textId="77777777" w:rsidR="00B53081" w:rsidRPr="006861F2" w:rsidRDefault="00B53081" w:rsidP="003C3161">
            <w:pPr>
              <w:pStyle w:val="ListParagraph"/>
              <w:spacing w:after="0"/>
              <w:ind w:left="504"/>
              <w:contextualSpacing w:val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150" w:type="dxa"/>
            <w:tcBorders>
              <w:left w:val="nil"/>
            </w:tcBorders>
            <w:shd w:val="pct10" w:color="auto" w:fill="auto"/>
          </w:tcPr>
          <w:p w14:paraId="4344577B" w14:textId="7AF96599" w:rsidR="00B53081" w:rsidRDefault="00E173E2" w:rsidP="00F552F6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NAME OF STATE</w:t>
            </w:r>
            <w:bookmarkStart w:id="0" w:name="_GoBack"/>
            <w:bookmarkEnd w:id="0"/>
          </w:p>
        </w:tc>
        <w:tc>
          <w:tcPr>
            <w:tcW w:w="5297" w:type="dxa"/>
            <w:shd w:val="pct10" w:color="auto" w:fill="auto"/>
          </w:tcPr>
          <w:p w14:paraId="2FDCF0A3" w14:textId="77777777" w:rsidR="00B53081" w:rsidRPr="006861F2" w:rsidRDefault="00B53081" w:rsidP="003C316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035" w:type="dxa"/>
            <w:shd w:val="pct10" w:color="auto" w:fill="auto"/>
          </w:tcPr>
          <w:p w14:paraId="4A08751B" w14:textId="77777777" w:rsidR="00B53081" w:rsidRPr="006861F2" w:rsidRDefault="00B53081" w:rsidP="003C316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B53081" w:rsidRPr="006861F2" w14:paraId="6847C845" w14:textId="77777777" w:rsidTr="00BF5EFD">
        <w:trPr>
          <w:cantSplit/>
          <w:trHeight w:val="288"/>
          <w:jc w:val="center"/>
        </w:trPr>
        <w:tc>
          <w:tcPr>
            <w:tcW w:w="805" w:type="dxa"/>
            <w:shd w:val="clear" w:color="auto" w:fill="auto"/>
          </w:tcPr>
          <w:p w14:paraId="1CAA9BB6" w14:textId="77777777" w:rsidR="00B53081" w:rsidRPr="001860F1" w:rsidRDefault="00B53081" w:rsidP="00B53081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auto"/>
          </w:tcPr>
          <w:p w14:paraId="5824599A" w14:textId="77777777" w:rsidR="00B53081" w:rsidRPr="001860F1" w:rsidRDefault="00B53081" w:rsidP="00B5308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3150" w:type="dxa"/>
            <w:tcBorders>
              <w:left w:val="single" w:sz="4" w:space="0" w:color="auto"/>
            </w:tcBorders>
            <w:shd w:val="clear" w:color="auto" w:fill="auto"/>
          </w:tcPr>
          <w:p w14:paraId="058E438A" w14:textId="77777777" w:rsidR="00B53081" w:rsidRPr="001860F1" w:rsidRDefault="00AF1E46" w:rsidP="00B5308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Name of Main POC</w:t>
            </w:r>
          </w:p>
        </w:tc>
        <w:tc>
          <w:tcPr>
            <w:tcW w:w="5297" w:type="dxa"/>
            <w:shd w:val="clear" w:color="auto" w:fill="auto"/>
          </w:tcPr>
          <w:p w14:paraId="3DC1A966" w14:textId="77777777" w:rsidR="00AF1E46" w:rsidRDefault="00AF1E46" w:rsidP="00B5308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itle</w:t>
            </w:r>
          </w:p>
          <w:p w14:paraId="498C8499" w14:textId="77777777" w:rsidR="00AF1E46" w:rsidRDefault="00AF1E46" w:rsidP="00B5308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Section</w:t>
            </w:r>
          </w:p>
          <w:p w14:paraId="2EC7B38E" w14:textId="77777777" w:rsidR="00AF1E46" w:rsidRDefault="00AF1E46" w:rsidP="00B5308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Organization</w:t>
            </w:r>
          </w:p>
          <w:p w14:paraId="3E401D7C" w14:textId="77777777" w:rsidR="00AF1E46" w:rsidRDefault="00AF1E46" w:rsidP="00B5308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3CB80227" w14:textId="77777777" w:rsidR="00305C84" w:rsidRPr="001860F1" w:rsidRDefault="00305C84" w:rsidP="00AF1E4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035" w:type="dxa"/>
            <w:shd w:val="clear" w:color="auto" w:fill="auto"/>
          </w:tcPr>
          <w:p w14:paraId="7A375F6A" w14:textId="77777777" w:rsidR="00B53081" w:rsidRPr="001860F1" w:rsidRDefault="00B53081" w:rsidP="00B5308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860F1">
              <w:rPr>
                <w:rFonts w:ascii="Times New Roman" w:hAnsi="Times New Roman" w:cs="Times New Roman"/>
                <w:color w:val="000000" w:themeColor="text1"/>
              </w:rPr>
              <w:t>Tel:</w:t>
            </w:r>
            <w:r w:rsidRPr="001860F1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  <w:p w14:paraId="39547020" w14:textId="77777777" w:rsidR="00B53081" w:rsidRPr="001860F1" w:rsidRDefault="00B53081" w:rsidP="00B5308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860F1">
              <w:rPr>
                <w:rFonts w:ascii="Times New Roman" w:hAnsi="Times New Roman" w:cs="Times New Roman"/>
                <w:color w:val="000000" w:themeColor="text1"/>
              </w:rPr>
              <w:t>Fax:</w:t>
            </w:r>
            <w:r w:rsidRPr="001860F1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  <w:p w14:paraId="775E56F6" w14:textId="77777777" w:rsidR="00B53081" w:rsidRDefault="00B53081" w:rsidP="00305C8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860F1">
              <w:rPr>
                <w:rFonts w:ascii="Times New Roman" w:hAnsi="Times New Roman" w:cs="Times New Roman"/>
                <w:color w:val="000000" w:themeColor="text1"/>
              </w:rPr>
              <w:t>E-mail:</w:t>
            </w:r>
            <w:r w:rsidRPr="001860F1">
              <w:rPr>
                <w:rFonts w:ascii="Times New Roman" w:hAnsi="Times New Roman" w:cs="Times New Roman"/>
                <w:color w:val="000000" w:themeColor="text1"/>
              </w:rPr>
              <w:tab/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1860F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793B0550" w14:textId="77777777" w:rsidR="00305C84" w:rsidRPr="001860F1" w:rsidRDefault="00305C84" w:rsidP="00305C8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AF1E46" w:rsidRPr="006861F2" w14:paraId="27771356" w14:textId="77777777" w:rsidTr="00BF5EFD">
        <w:trPr>
          <w:cantSplit/>
          <w:trHeight w:val="288"/>
          <w:jc w:val="center"/>
        </w:trPr>
        <w:tc>
          <w:tcPr>
            <w:tcW w:w="805" w:type="dxa"/>
            <w:shd w:val="clear" w:color="auto" w:fill="auto"/>
          </w:tcPr>
          <w:p w14:paraId="24DAE2CC" w14:textId="77777777" w:rsidR="00AF1E46" w:rsidRPr="001860F1" w:rsidRDefault="00AF1E46" w:rsidP="00AF1E4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auto"/>
          </w:tcPr>
          <w:p w14:paraId="7C3B7CE1" w14:textId="77777777" w:rsidR="00AF1E46" w:rsidRPr="001860F1" w:rsidRDefault="00AF1E46" w:rsidP="00AF1E4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3150" w:type="dxa"/>
            <w:tcBorders>
              <w:left w:val="single" w:sz="4" w:space="0" w:color="auto"/>
            </w:tcBorders>
            <w:shd w:val="clear" w:color="auto" w:fill="auto"/>
          </w:tcPr>
          <w:p w14:paraId="1132BC9A" w14:textId="77777777" w:rsidR="00AF1E46" w:rsidRPr="001860F1" w:rsidRDefault="00AF1E46" w:rsidP="00AF1E4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Name of 1</w:t>
            </w:r>
            <w:r w:rsidRPr="00AF1E46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Associate POC</w:t>
            </w:r>
          </w:p>
        </w:tc>
        <w:tc>
          <w:tcPr>
            <w:tcW w:w="5297" w:type="dxa"/>
            <w:shd w:val="clear" w:color="auto" w:fill="auto"/>
          </w:tcPr>
          <w:p w14:paraId="627A12F8" w14:textId="77777777" w:rsidR="00AF1E46" w:rsidRDefault="00AF1E46" w:rsidP="00AF1E4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itle</w:t>
            </w:r>
          </w:p>
          <w:p w14:paraId="0036A8B0" w14:textId="77777777" w:rsidR="00AF1E46" w:rsidRDefault="00AF1E46" w:rsidP="00AF1E4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Section</w:t>
            </w:r>
          </w:p>
          <w:p w14:paraId="4BF20D54" w14:textId="77777777" w:rsidR="00AF1E46" w:rsidRDefault="00AF1E46" w:rsidP="00AF1E4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Organization</w:t>
            </w:r>
          </w:p>
          <w:p w14:paraId="1FF61B7F" w14:textId="77777777" w:rsidR="00AF1E46" w:rsidRDefault="00AF1E46" w:rsidP="00AF1E4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3F89A00B" w14:textId="77777777" w:rsidR="00AF1E46" w:rsidRPr="001860F1" w:rsidRDefault="00AF1E46" w:rsidP="00AF1E4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035" w:type="dxa"/>
            <w:shd w:val="clear" w:color="auto" w:fill="auto"/>
          </w:tcPr>
          <w:p w14:paraId="1DCD95B9" w14:textId="77777777" w:rsidR="00AF1E46" w:rsidRPr="001860F1" w:rsidRDefault="00AF1E46" w:rsidP="00AF1E4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860F1">
              <w:rPr>
                <w:rFonts w:ascii="Times New Roman" w:hAnsi="Times New Roman" w:cs="Times New Roman"/>
                <w:color w:val="000000" w:themeColor="text1"/>
              </w:rPr>
              <w:t>Tel:</w:t>
            </w:r>
            <w:r w:rsidRPr="001860F1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  <w:p w14:paraId="72F597DF" w14:textId="77777777" w:rsidR="00AF1E46" w:rsidRPr="001860F1" w:rsidRDefault="00AF1E46" w:rsidP="00AF1E4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860F1">
              <w:rPr>
                <w:rFonts w:ascii="Times New Roman" w:hAnsi="Times New Roman" w:cs="Times New Roman"/>
                <w:color w:val="000000" w:themeColor="text1"/>
              </w:rPr>
              <w:t>Fax:</w:t>
            </w:r>
            <w:r w:rsidRPr="001860F1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  <w:p w14:paraId="52D032A8" w14:textId="77777777" w:rsidR="00AF1E46" w:rsidRDefault="00AF1E46" w:rsidP="00AF1E4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860F1">
              <w:rPr>
                <w:rFonts w:ascii="Times New Roman" w:hAnsi="Times New Roman" w:cs="Times New Roman"/>
                <w:color w:val="000000" w:themeColor="text1"/>
              </w:rPr>
              <w:t>E-mail:</w:t>
            </w:r>
            <w:r w:rsidRPr="001860F1">
              <w:rPr>
                <w:rFonts w:ascii="Times New Roman" w:hAnsi="Times New Roman" w:cs="Times New Roman"/>
                <w:color w:val="000000" w:themeColor="text1"/>
              </w:rPr>
              <w:tab/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1860F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18343F8F" w14:textId="77777777" w:rsidR="00AF1E46" w:rsidRPr="001860F1" w:rsidRDefault="00AF1E46" w:rsidP="00AF1E4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AF1E46" w:rsidRPr="006861F2" w14:paraId="39B4DDC3" w14:textId="77777777" w:rsidTr="00BF5EFD">
        <w:trPr>
          <w:cantSplit/>
          <w:trHeight w:val="288"/>
          <w:jc w:val="center"/>
        </w:trPr>
        <w:tc>
          <w:tcPr>
            <w:tcW w:w="805" w:type="dxa"/>
            <w:shd w:val="clear" w:color="auto" w:fill="auto"/>
          </w:tcPr>
          <w:p w14:paraId="1E2DA189" w14:textId="77777777" w:rsidR="00AF1E46" w:rsidRPr="001860F1" w:rsidRDefault="00AF1E46" w:rsidP="00AF1E46">
            <w:pPr>
              <w:pStyle w:val="ListParagraph"/>
              <w:tabs>
                <w:tab w:val="left" w:pos="300"/>
              </w:tabs>
              <w:spacing w:after="0"/>
              <w:ind w:left="144"/>
              <w:contextualSpacing w:val="0"/>
              <w:rPr>
                <w:rFonts w:ascii="Times New Roman" w:hAnsi="Times New Roman" w:cs="Times New Roman"/>
                <w:bCs/>
                <w:color w:val="FF0000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auto"/>
          </w:tcPr>
          <w:p w14:paraId="579ACFB2" w14:textId="77777777" w:rsidR="00AF1E46" w:rsidRPr="001860F1" w:rsidRDefault="00AF1E46" w:rsidP="00AF1E4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04"/>
              <w:contextualSpacing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3150" w:type="dxa"/>
            <w:tcBorders>
              <w:left w:val="single" w:sz="4" w:space="0" w:color="auto"/>
            </w:tcBorders>
            <w:shd w:val="clear" w:color="auto" w:fill="auto"/>
          </w:tcPr>
          <w:p w14:paraId="691ED214" w14:textId="77777777" w:rsidR="00AF1E46" w:rsidRDefault="00AF1E46" w:rsidP="00AF1E4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Name of 2</w:t>
            </w:r>
            <w:r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Associate POC</w:t>
            </w:r>
          </w:p>
        </w:tc>
        <w:tc>
          <w:tcPr>
            <w:tcW w:w="5297" w:type="dxa"/>
            <w:shd w:val="clear" w:color="auto" w:fill="auto"/>
          </w:tcPr>
          <w:p w14:paraId="5E6E311D" w14:textId="77777777" w:rsidR="00AF1E46" w:rsidRDefault="00AF1E46" w:rsidP="00AF1E4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itle</w:t>
            </w:r>
          </w:p>
          <w:p w14:paraId="445F1C4C" w14:textId="77777777" w:rsidR="00AF1E46" w:rsidRDefault="00AF1E46" w:rsidP="00AF1E4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Section</w:t>
            </w:r>
          </w:p>
          <w:p w14:paraId="0FCD65A1" w14:textId="77777777" w:rsidR="00AF1E46" w:rsidRDefault="00AF1E46" w:rsidP="00AF1E4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Organization</w:t>
            </w:r>
          </w:p>
          <w:p w14:paraId="55C0990B" w14:textId="77777777" w:rsidR="00AF1E46" w:rsidRDefault="00AF1E46" w:rsidP="00AF1E4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58BC26BE" w14:textId="77777777" w:rsidR="00AF1E46" w:rsidRPr="001860F1" w:rsidRDefault="00AF1E46" w:rsidP="00AF1E4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035" w:type="dxa"/>
            <w:shd w:val="clear" w:color="auto" w:fill="auto"/>
          </w:tcPr>
          <w:p w14:paraId="45272881" w14:textId="77777777" w:rsidR="00AF1E46" w:rsidRPr="001860F1" w:rsidRDefault="00AF1E46" w:rsidP="00AF1E4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860F1">
              <w:rPr>
                <w:rFonts w:ascii="Times New Roman" w:hAnsi="Times New Roman" w:cs="Times New Roman"/>
                <w:color w:val="000000" w:themeColor="text1"/>
              </w:rPr>
              <w:t>Tel:</w:t>
            </w:r>
            <w:r w:rsidRPr="001860F1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  <w:p w14:paraId="0A49C2C5" w14:textId="77777777" w:rsidR="00AF1E46" w:rsidRPr="001860F1" w:rsidRDefault="00AF1E46" w:rsidP="00AF1E4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860F1">
              <w:rPr>
                <w:rFonts w:ascii="Times New Roman" w:hAnsi="Times New Roman" w:cs="Times New Roman"/>
                <w:color w:val="000000" w:themeColor="text1"/>
              </w:rPr>
              <w:t>Fax:</w:t>
            </w:r>
            <w:r w:rsidRPr="001860F1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  <w:p w14:paraId="4AC1B43E" w14:textId="77777777" w:rsidR="00AF1E46" w:rsidRDefault="00AF1E46" w:rsidP="00AF1E4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860F1">
              <w:rPr>
                <w:rFonts w:ascii="Times New Roman" w:hAnsi="Times New Roman" w:cs="Times New Roman"/>
                <w:color w:val="000000" w:themeColor="text1"/>
              </w:rPr>
              <w:t>E-mail:</w:t>
            </w:r>
            <w:r w:rsidRPr="001860F1">
              <w:rPr>
                <w:rFonts w:ascii="Times New Roman" w:hAnsi="Times New Roman" w:cs="Times New Roman"/>
                <w:color w:val="000000" w:themeColor="text1"/>
              </w:rPr>
              <w:tab/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1860F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042C7C9A" w14:textId="77777777" w:rsidR="00AF1E46" w:rsidRPr="001860F1" w:rsidRDefault="00AF1E46" w:rsidP="00AF1E46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6AAC560F" w14:textId="77777777" w:rsidR="00D80392" w:rsidRPr="00B63109" w:rsidRDefault="00D80392" w:rsidP="00D80392">
      <w:pPr>
        <w:jc w:val="center"/>
        <w:rPr>
          <w:rFonts w:ascii="Times New Roman" w:hAnsi="Times New Roman" w:cs="Times New Roman"/>
          <w:b/>
          <w:u w:val="single"/>
        </w:rPr>
      </w:pPr>
    </w:p>
    <w:sectPr w:rsidR="00D80392" w:rsidRPr="00B63109" w:rsidSect="00DD5D7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1BD6E3" w14:textId="77777777" w:rsidR="006E6F23" w:rsidRDefault="006E6F23" w:rsidP="00B63109">
      <w:pPr>
        <w:spacing w:after="0" w:line="240" w:lineRule="auto"/>
      </w:pPr>
      <w:r>
        <w:separator/>
      </w:r>
    </w:p>
  </w:endnote>
  <w:endnote w:type="continuationSeparator" w:id="0">
    <w:p w14:paraId="0F086A30" w14:textId="77777777" w:rsidR="006E6F23" w:rsidRDefault="006E6F23" w:rsidP="00B631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52A225" w14:textId="77777777" w:rsidR="00ED7D78" w:rsidRPr="00ED7D78" w:rsidRDefault="00DD5D7C" w:rsidP="00ED7D78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A</w:t>
    </w:r>
    <w:r w:rsidR="00ED7D78" w:rsidRPr="00ED7D78">
      <w:rPr>
        <w:rFonts w:ascii="Times New Roman" w:hAnsi="Times New Roman" w:cs="Times New Roman"/>
      </w:rPr>
      <w:t xml:space="preserve"> - </w:t>
    </w:r>
    <w:r w:rsidR="00ED7D78" w:rsidRPr="00ED7D78">
      <w:rPr>
        <w:rFonts w:ascii="Times New Roman" w:hAnsi="Times New Roman" w:cs="Times New Roman"/>
      </w:rPr>
      <w:fldChar w:fldCharType="begin"/>
    </w:r>
    <w:r w:rsidR="00ED7D78" w:rsidRPr="00ED7D78">
      <w:rPr>
        <w:rFonts w:ascii="Times New Roman" w:hAnsi="Times New Roman" w:cs="Times New Roman"/>
      </w:rPr>
      <w:instrText xml:space="preserve"> PAGE   \* MERGEFORMAT </w:instrText>
    </w:r>
    <w:r w:rsidR="00ED7D78" w:rsidRPr="00ED7D78">
      <w:rPr>
        <w:rFonts w:ascii="Times New Roman" w:hAnsi="Times New Roman" w:cs="Times New Roman"/>
      </w:rPr>
      <w:fldChar w:fldCharType="separate"/>
    </w:r>
    <w:r>
      <w:rPr>
        <w:rFonts w:ascii="Times New Roman" w:hAnsi="Times New Roman" w:cs="Times New Roman"/>
        <w:noProof/>
      </w:rPr>
      <w:t>8</w:t>
    </w:r>
    <w:r w:rsidR="00ED7D78" w:rsidRPr="00ED7D78">
      <w:rPr>
        <w:rFonts w:ascii="Times New Roman" w:hAnsi="Times New Roman" w:cs="Times New Roman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9A75B5" w14:textId="77777777" w:rsidR="00ED7D78" w:rsidRPr="00ED7D78" w:rsidRDefault="00DD5D7C" w:rsidP="00ED7D78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A</w:t>
    </w:r>
    <w:r w:rsidR="00ED7D78" w:rsidRPr="00ED7D78">
      <w:rPr>
        <w:rFonts w:ascii="Times New Roman" w:hAnsi="Times New Roman" w:cs="Times New Roman"/>
      </w:rPr>
      <w:t xml:space="preserve"> - </w:t>
    </w:r>
    <w:r w:rsidR="00ED7D78" w:rsidRPr="00ED7D78">
      <w:rPr>
        <w:rFonts w:ascii="Times New Roman" w:hAnsi="Times New Roman" w:cs="Times New Roman"/>
      </w:rPr>
      <w:fldChar w:fldCharType="begin"/>
    </w:r>
    <w:r w:rsidR="00ED7D78" w:rsidRPr="00ED7D78">
      <w:rPr>
        <w:rFonts w:ascii="Times New Roman" w:hAnsi="Times New Roman" w:cs="Times New Roman"/>
      </w:rPr>
      <w:instrText xml:space="preserve"> PAGE   \* MERGEFORMAT </w:instrText>
    </w:r>
    <w:r w:rsidR="00ED7D78" w:rsidRPr="00ED7D78">
      <w:rPr>
        <w:rFonts w:ascii="Times New Roman" w:hAnsi="Times New Roman" w:cs="Times New Roman"/>
      </w:rPr>
      <w:fldChar w:fldCharType="separate"/>
    </w:r>
    <w:r w:rsidR="00AF1E46">
      <w:rPr>
        <w:rFonts w:ascii="Times New Roman" w:hAnsi="Times New Roman" w:cs="Times New Roman"/>
        <w:noProof/>
      </w:rPr>
      <w:t>7</w:t>
    </w:r>
    <w:r w:rsidR="00ED7D78" w:rsidRPr="00ED7D78">
      <w:rPr>
        <w:rFonts w:ascii="Times New Roman" w:hAnsi="Times New Roman" w:cs="Times New Roman"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F2F14" w14:textId="1538DE21" w:rsidR="00DD5D7C" w:rsidRPr="00DD5D7C" w:rsidRDefault="00DD5D7C" w:rsidP="00DD5D7C">
    <w:pPr>
      <w:pStyle w:val="Footer"/>
      <w:jc w:val="center"/>
      <w:rPr>
        <w:rFonts w:ascii="Times New Roman" w:hAnsi="Times New Roman" w:cs="Times New Roman"/>
      </w:rPr>
    </w:pPr>
    <w:r w:rsidRPr="00DD5D7C">
      <w:rPr>
        <w:rFonts w:ascii="Times New Roman" w:hAnsi="Times New Roman" w:cs="Times New Roman"/>
      </w:rPr>
      <w:t xml:space="preserve">A - </w:t>
    </w:r>
    <w:r w:rsidRPr="00DD5D7C">
      <w:rPr>
        <w:rFonts w:ascii="Times New Roman" w:hAnsi="Times New Roman" w:cs="Times New Roman"/>
      </w:rPr>
      <w:fldChar w:fldCharType="begin"/>
    </w:r>
    <w:r w:rsidRPr="00DD5D7C">
      <w:rPr>
        <w:rFonts w:ascii="Times New Roman" w:hAnsi="Times New Roman" w:cs="Times New Roman"/>
      </w:rPr>
      <w:instrText xml:space="preserve"> PAGE   \* MERGEFORMAT </w:instrText>
    </w:r>
    <w:r w:rsidRPr="00DD5D7C">
      <w:rPr>
        <w:rFonts w:ascii="Times New Roman" w:hAnsi="Times New Roman" w:cs="Times New Roman"/>
      </w:rPr>
      <w:fldChar w:fldCharType="separate"/>
    </w:r>
    <w:r w:rsidR="00E173E2">
      <w:rPr>
        <w:rFonts w:ascii="Times New Roman" w:hAnsi="Times New Roman" w:cs="Times New Roman"/>
        <w:noProof/>
      </w:rPr>
      <w:t>1</w:t>
    </w:r>
    <w:r w:rsidRPr="00DD5D7C">
      <w:rPr>
        <w:rFonts w:ascii="Times New Roman" w:hAnsi="Times New Roman" w:cs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6E5D94" w14:textId="77777777" w:rsidR="006E6F23" w:rsidRDefault="006E6F23" w:rsidP="00B63109">
      <w:pPr>
        <w:spacing w:after="0" w:line="240" w:lineRule="auto"/>
      </w:pPr>
      <w:r>
        <w:separator/>
      </w:r>
    </w:p>
  </w:footnote>
  <w:footnote w:type="continuationSeparator" w:id="0">
    <w:p w14:paraId="543976F1" w14:textId="77777777" w:rsidR="006E6F23" w:rsidRDefault="006E6F23" w:rsidP="00B631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2541DD" w14:textId="77777777" w:rsidR="006B771E" w:rsidRDefault="006B77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75014B" w14:textId="77777777" w:rsidR="00DD5D7C" w:rsidRDefault="00DD5D7C">
    <w:pPr>
      <w:pStyle w:val="Header"/>
    </w:pPr>
  </w:p>
  <w:p w14:paraId="23BF5597" w14:textId="77777777" w:rsidR="00DD5D7C" w:rsidRDefault="00DD5D7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5532B1" w14:textId="051C2F7F" w:rsidR="006B771E" w:rsidRDefault="00AF1E46" w:rsidP="006B771E">
    <w:pPr>
      <w:pStyle w:val="Head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DAPs WG/6</w:t>
    </w:r>
  </w:p>
  <w:p w14:paraId="0AA574AB" w14:textId="4FD825FB" w:rsidR="00DD5D7C" w:rsidRPr="00DD5D7C" w:rsidRDefault="006B771E" w:rsidP="006B771E">
    <w:pPr>
      <w:pStyle w:val="Header"/>
      <w:jc w:val="center"/>
      <w:rPr>
        <w:rFonts w:ascii="Times New Roman" w:hAnsi="Times New Roman" w:cs="Times New Roman"/>
      </w:rPr>
    </w:pPr>
    <w:r w:rsidRPr="00DD5D7C">
      <w:rPr>
        <w:rFonts w:ascii="Times New Roman" w:hAnsi="Times New Roman" w:cs="Times New Roman"/>
      </w:rPr>
      <w:t xml:space="preserve">Appendix A to </w:t>
    </w:r>
    <w:r>
      <w:rPr>
        <w:rFonts w:ascii="Times New Roman" w:hAnsi="Times New Roman" w:cs="Times New Roman"/>
      </w:rPr>
      <w:t>WP/0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D33191"/>
    <w:multiLevelType w:val="hybridMultilevel"/>
    <w:tmpl w:val="852C811E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49825273"/>
    <w:multiLevelType w:val="hybridMultilevel"/>
    <w:tmpl w:val="BE1258F0"/>
    <w:lvl w:ilvl="0" w:tplc="628E4520">
      <w:start w:val="1"/>
      <w:numFmt w:val="decimal"/>
      <w:lvlText w:val="%1."/>
      <w:lvlJc w:val="left"/>
      <w:pPr>
        <w:ind w:left="900" w:hanging="360"/>
      </w:pPr>
      <w:rPr>
        <w:b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2MTaytDA2tTQzMDVR0lEKTi0uzszPAykwqgUA9sLDgiwAAAA="/>
  </w:docVars>
  <w:rsids>
    <w:rsidRoot w:val="00B63109"/>
    <w:rsid w:val="00056697"/>
    <w:rsid w:val="00066843"/>
    <w:rsid w:val="000A001F"/>
    <w:rsid w:val="000B203D"/>
    <w:rsid w:val="000C3752"/>
    <w:rsid w:val="000E335D"/>
    <w:rsid w:val="000F7BCC"/>
    <w:rsid w:val="00101836"/>
    <w:rsid w:val="00121FED"/>
    <w:rsid w:val="00124FDF"/>
    <w:rsid w:val="001350BF"/>
    <w:rsid w:val="00135C2E"/>
    <w:rsid w:val="00137A49"/>
    <w:rsid w:val="00160D5B"/>
    <w:rsid w:val="0017539D"/>
    <w:rsid w:val="00176E3A"/>
    <w:rsid w:val="001774B3"/>
    <w:rsid w:val="00182BAD"/>
    <w:rsid w:val="001B0DFF"/>
    <w:rsid w:val="001F19A7"/>
    <w:rsid w:val="00201F37"/>
    <w:rsid w:val="00203990"/>
    <w:rsid w:val="00206372"/>
    <w:rsid w:val="002174AD"/>
    <w:rsid w:val="00254AB8"/>
    <w:rsid w:val="00297532"/>
    <w:rsid w:val="002A3FA6"/>
    <w:rsid w:val="002A674C"/>
    <w:rsid w:val="002D4222"/>
    <w:rsid w:val="002D5D3C"/>
    <w:rsid w:val="002F609F"/>
    <w:rsid w:val="00305C84"/>
    <w:rsid w:val="00320B96"/>
    <w:rsid w:val="00320FC8"/>
    <w:rsid w:val="00321869"/>
    <w:rsid w:val="003231C5"/>
    <w:rsid w:val="003258B7"/>
    <w:rsid w:val="0032677A"/>
    <w:rsid w:val="003271ED"/>
    <w:rsid w:val="00374806"/>
    <w:rsid w:val="00390959"/>
    <w:rsid w:val="003A6739"/>
    <w:rsid w:val="003C3161"/>
    <w:rsid w:val="003C6DB4"/>
    <w:rsid w:val="003C70DB"/>
    <w:rsid w:val="003E5961"/>
    <w:rsid w:val="003E746D"/>
    <w:rsid w:val="00402724"/>
    <w:rsid w:val="00403F35"/>
    <w:rsid w:val="00412E84"/>
    <w:rsid w:val="00430D6E"/>
    <w:rsid w:val="00454CEE"/>
    <w:rsid w:val="0045659B"/>
    <w:rsid w:val="00466DF0"/>
    <w:rsid w:val="004B2165"/>
    <w:rsid w:val="004B3E32"/>
    <w:rsid w:val="004E13C7"/>
    <w:rsid w:val="004F7A31"/>
    <w:rsid w:val="005036CD"/>
    <w:rsid w:val="0051577C"/>
    <w:rsid w:val="005233FA"/>
    <w:rsid w:val="0053412E"/>
    <w:rsid w:val="005560A1"/>
    <w:rsid w:val="005629B5"/>
    <w:rsid w:val="00581FEC"/>
    <w:rsid w:val="005A2BC9"/>
    <w:rsid w:val="005B0F05"/>
    <w:rsid w:val="005B3D93"/>
    <w:rsid w:val="005B7794"/>
    <w:rsid w:val="005C238E"/>
    <w:rsid w:val="00632003"/>
    <w:rsid w:val="00633238"/>
    <w:rsid w:val="0063422D"/>
    <w:rsid w:val="00647850"/>
    <w:rsid w:val="00657D17"/>
    <w:rsid w:val="00666D8C"/>
    <w:rsid w:val="00672CB1"/>
    <w:rsid w:val="006B771E"/>
    <w:rsid w:val="006E5F21"/>
    <w:rsid w:val="006E6F23"/>
    <w:rsid w:val="006E718A"/>
    <w:rsid w:val="00722312"/>
    <w:rsid w:val="00750AAE"/>
    <w:rsid w:val="00752665"/>
    <w:rsid w:val="00767FD7"/>
    <w:rsid w:val="00770808"/>
    <w:rsid w:val="0077527C"/>
    <w:rsid w:val="00782029"/>
    <w:rsid w:val="00790623"/>
    <w:rsid w:val="007B0DA5"/>
    <w:rsid w:val="007B5B44"/>
    <w:rsid w:val="007C5D58"/>
    <w:rsid w:val="007D6665"/>
    <w:rsid w:val="007E04AB"/>
    <w:rsid w:val="007E50E5"/>
    <w:rsid w:val="00820B8F"/>
    <w:rsid w:val="00824CF0"/>
    <w:rsid w:val="008358C9"/>
    <w:rsid w:val="0084440E"/>
    <w:rsid w:val="00850B98"/>
    <w:rsid w:val="0089456B"/>
    <w:rsid w:val="00897528"/>
    <w:rsid w:val="008A41C6"/>
    <w:rsid w:val="008A5E6E"/>
    <w:rsid w:val="008F0DFB"/>
    <w:rsid w:val="008F681A"/>
    <w:rsid w:val="009047B6"/>
    <w:rsid w:val="0095739A"/>
    <w:rsid w:val="0096036E"/>
    <w:rsid w:val="00961BFB"/>
    <w:rsid w:val="009C2D44"/>
    <w:rsid w:val="009D0CAE"/>
    <w:rsid w:val="00A22F50"/>
    <w:rsid w:val="00A2753B"/>
    <w:rsid w:val="00A32001"/>
    <w:rsid w:val="00A34CCD"/>
    <w:rsid w:val="00A46110"/>
    <w:rsid w:val="00A6467F"/>
    <w:rsid w:val="00AD0B81"/>
    <w:rsid w:val="00AD6BA3"/>
    <w:rsid w:val="00AE55E4"/>
    <w:rsid w:val="00AF1E46"/>
    <w:rsid w:val="00AF3DA0"/>
    <w:rsid w:val="00AF52C2"/>
    <w:rsid w:val="00B149F2"/>
    <w:rsid w:val="00B16E35"/>
    <w:rsid w:val="00B32ABF"/>
    <w:rsid w:val="00B44CC2"/>
    <w:rsid w:val="00B44FC4"/>
    <w:rsid w:val="00B52969"/>
    <w:rsid w:val="00B53081"/>
    <w:rsid w:val="00B63109"/>
    <w:rsid w:val="00B873C9"/>
    <w:rsid w:val="00BB0B57"/>
    <w:rsid w:val="00BE261B"/>
    <w:rsid w:val="00BF5EFD"/>
    <w:rsid w:val="00C039D0"/>
    <w:rsid w:val="00C274F4"/>
    <w:rsid w:val="00C4183F"/>
    <w:rsid w:val="00C45321"/>
    <w:rsid w:val="00C61244"/>
    <w:rsid w:val="00CA51EE"/>
    <w:rsid w:val="00CC46B1"/>
    <w:rsid w:val="00D53DC4"/>
    <w:rsid w:val="00D63526"/>
    <w:rsid w:val="00D66098"/>
    <w:rsid w:val="00D701CA"/>
    <w:rsid w:val="00D73DC3"/>
    <w:rsid w:val="00D80392"/>
    <w:rsid w:val="00DA1C96"/>
    <w:rsid w:val="00DA6609"/>
    <w:rsid w:val="00DD5D7C"/>
    <w:rsid w:val="00DE1458"/>
    <w:rsid w:val="00DF7DA0"/>
    <w:rsid w:val="00E06D66"/>
    <w:rsid w:val="00E12718"/>
    <w:rsid w:val="00E1430B"/>
    <w:rsid w:val="00E173E2"/>
    <w:rsid w:val="00E231B8"/>
    <w:rsid w:val="00E273D5"/>
    <w:rsid w:val="00E305F3"/>
    <w:rsid w:val="00E31B1D"/>
    <w:rsid w:val="00E357FE"/>
    <w:rsid w:val="00E57F1B"/>
    <w:rsid w:val="00E60A00"/>
    <w:rsid w:val="00EA32EF"/>
    <w:rsid w:val="00ED6B7C"/>
    <w:rsid w:val="00ED7D78"/>
    <w:rsid w:val="00EE72DA"/>
    <w:rsid w:val="00EF3D9A"/>
    <w:rsid w:val="00EF486B"/>
    <w:rsid w:val="00F552F6"/>
    <w:rsid w:val="00F67B6E"/>
    <w:rsid w:val="00F70AEB"/>
    <w:rsid w:val="00F71164"/>
    <w:rsid w:val="00F856EC"/>
    <w:rsid w:val="00FA16AE"/>
    <w:rsid w:val="00FE4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0451F5B7"/>
  <w15:chartTrackingRefBased/>
  <w15:docId w15:val="{07F53579-CFF2-4FD5-A8F7-1180A66EE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1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109"/>
  </w:style>
  <w:style w:type="paragraph" w:styleId="Footer">
    <w:name w:val="footer"/>
    <w:basedOn w:val="Normal"/>
    <w:link w:val="FooterChar"/>
    <w:uiPriority w:val="99"/>
    <w:unhideWhenUsed/>
    <w:rsid w:val="00B631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109"/>
  </w:style>
  <w:style w:type="table" w:styleId="TableGrid">
    <w:name w:val="Table Grid"/>
    <w:basedOn w:val="TableNormal"/>
    <w:uiPriority w:val="59"/>
    <w:rsid w:val="00B631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310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63109"/>
    <w:pPr>
      <w:spacing w:after="200" w:line="276" w:lineRule="auto"/>
      <w:ind w:left="720"/>
      <w:contextualSpacing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30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4B2E7F5C37234D991E0CD099267296" ma:contentTypeVersion="5" ma:contentTypeDescription="Create a new document." ma:contentTypeScope="" ma:versionID="9fa1aff4e5b02077918b078a183b45ab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3-Working Papers</Category>
    <Type_x0020_Name xmlns="2b0c29a6-a2e0-472b-bfb4-397922b0132f">2023 Mode S and DAPs WG6</Type_x0020_Name>
    <Presenter xmlns="2b0c29a6-a2e0-472b-bfb4-397922b0132f">Secretariat</Presenter>
    <Update_x0020_Date xmlns="2b0c29a6-a2e0-472b-bfb4-397922b0132f">28 March 2023</Update_x0020_Date>
    <Number xmlns="2b0c29a6-a2e0-472b-bfb4-397922b0132f">WP/04</Number>
  </documentManagement>
</p:properties>
</file>

<file path=customXml/itemProps1.xml><?xml version="1.0" encoding="utf-8"?>
<ds:datastoreItem xmlns:ds="http://schemas.openxmlformats.org/officeDocument/2006/customXml" ds:itemID="{713776A6-7AA8-42C9-8676-5669C7275F1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EF63DB3-0711-411C-9057-8EB98BCDA319}"/>
</file>

<file path=customXml/itemProps3.xml><?xml version="1.0" encoding="utf-8"?>
<ds:datastoreItem xmlns:ds="http://schemas.openxmlformats.org/officeDocument/2006/customXml" ds:itemID="{DB66138C-9E5A-47A5-B6F4-F27053479A11}"/>
</file>

<file path=customXml/itemProps4.xml><?xml version="1.0" encoding="utf-8"?>
<ds:datastoreItem xmlns:ds="http://schemas.openxmlformats.org/officeDocument/2006/customXml" ds:itemID="{1B7FB936-5CE3-48C5-B84F-3552E64F888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55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of ICAO APAC Point of Contact on Mode S and DAPs Matters</dc:title>
  <dc:subject/>
  <dc:creator>Chalayonnawin, Prakayphet</dc:creator>
  <cp:keywords/>
  <dc:description/>
  <cp:lastModifiedBy>How, Sze Lung</cp:lastModifiedBy>
  <cp:revision>11</cp:revision>
  <dcterms:created xsi:type="dcterms:W3CDTF">2021-02-17T07:28:00Z</dcterms:created>
  <dcterms:modified xsi:type="dcterms:W3CDTF">2023-03-28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4B2E7F5C37234D991E0CD099267296</vt:lpwstr>
  </property>
</Properties>
</file>